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536B" w:rsidRPr="00270E69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b/>
          <w:sz w:val="28"/>
        </w:rPr>
      </w:pPr>
      <w:r w:rsidRPr="00270E69">
        <w:rPr>
          <w:rFonts w:ascii="Times New Roman" w:hAnsi="Times New Roman"/>
          <w:b/>
          <w:sz w:val="28"/>
        </w:rPr>
        <w:t xml:space="preserve">RADA PRE </w:t>
      </w:r>
      <w:r w:rsidR="00A160DB" w:rsidRPr="00270E69">
        <w:rPr>
          <w:rFonts w:ascii="Times New Roman" w:hAnsi="Times New Roman"/>
          <w:b/>
          <w:sz w:val="28"/>
        </w:rPr>
        <w:t>MEDIÁLNE SLUŽBY</w:t>
      </w:r>
    </w:p>
    <w:p w:rsidR="0096536B" w:rsidRPr="00270E69" w:rsidRDefault="00BF6CB3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</w:rPr>
      </w:pPr>
      <w:r w:rsidRPr="00270E69">
        <w:rPr>
          <w:rFonts w:ascii="Times New Roman" w:hAnsi="Times New Roman"/>
        </w:rPr>
        <w:t>Palisády 36</w:t>
      </w:r>
      <w:r w:rsidR="0096536B" w:rsidRPr="00270E69">
        <w:rPr>
          <w:rFonts w:ascii="Times New Roman" w:hAnsi="Times New Roman"/>
          <w:bCs/>
        </w:rPr>
        <w:t>, 81</w:t>
      </w:r>
      <w:r w:rsidRPr="00270E69">
        <w:rPr>
          <w:rFonts w:ascii="Times New Roman" w:hAnsi="Times New Roman"/>
          <w:bCs/>
        </w:rPr>
        <w:t>1</w:t>
      </w:r>
      <w:r w:rsidR="0096536B" w:rsidRPr="00270E69">
        <w:rPr>
          <w:rFonts w:ascii="Times New Roman" w:hAnsi="Times New Roman"/>
          <w:bCs/>
        </w:rPr>
        <w:t xml:space="preserve"> 0</w:t>
      </w:r>
      <w:r w:rsidRPr="00270E69">
        <w:rPr>
          <w:rFonts w:ascii="Times New Roman" w:hAnsi="Times New Roman"/>
          <w:bCs/>
        </w:rPr>
        <w:t>6 Bratislava</w:t>
      </w:r>
    </w:p>
    <w:p w:rsidR="0096536B" w:rsidRPr="00270E69" w:rsidRDefault="004856B3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270E69">
        <w:rPr>
          <w:rFonts w:ascii="Times New Roman" w:hAnsi="Times New Roman"/>
          <w:sz w:val="20"/>
        </w:rPr>
        <w:t>Telefón: 02/ 20906500</w:t>
      </w:r>
    </w:p>
    <w:p w:rsidR="00CC1FB7" w:rsidRPr="00270E69" w:rsidRDefault="00193022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270E69">
        <w:rPr>
          <w:rFonts w:ascii="Times New Roman" w:hAnsi="Times New Roman"/>
          <w:sz w:val="20"/>
        </w:rPr>
        <w:t>e-mail</w:t>
      </w:r>
      <w:r w:rsidR="00616FF1" w:rsidRPr="00270E69">
        <w:rPr>
          <w:rFonts w:ascii="Times New Roman" w:hAnsi="Times New Roman"/>
          <w:sz w:val="20"/>
        </w:rPr>
        <w:t>: office@r</w:t>
      </w:r>
      <w:r w:rsidR="004856B3" w:rsidRPr="00270E69">
        <w:rPr>
          <w:rFonts w:ascii="Times New Roman" w:hAnsi="Times New Roman"/>
          <w:sz w:val="20"/>
        </w:rPr>
        <w:t>pms</w:t>
      </w:r>
      <w:r w:rsidR="00616FF1" w:rsidRPr="00270E69">
        <w:rPr>
          <w:rFonts w:ascii="Times New Roman" w:hAnsi="Times New Roman"/>
          <w:sz w:val="20"/>
        </w:rPr>
        <w:t>.sk; reo</w:t>
      </w:r>
      <w:r w:rsidR="004C3EA1" w:rsidRPr="00270E69">
        <w:rPr>
          <w:rFonts w:ascii="Times New Roman" w:hAnsi="Times New Roman"/>
          <w:sz w:val="20"/>
        </w:rPr>
        <w:t>@r</w:t>
      </w:r>
      <w:r w:rsidR="004856B3" w:rsidRPr="00270E69">
        <w:rPr>
          <w:rFonts w:ascii="Times New Roman" w:hAnsi="Times New Roman"/>
          <w:sz w:val="20"/>
        </w:rPr>
        <w:t>pms</w:t>
      </w:r>
      <w:r w:rsidRPr="00270E69">
        <w:rPr>
          <w:rFonts w:ascii="Times New Roman" w:hAnsi="Times New Roman"/>
          <w:sz w:val="20"/>
        </w:rPr>
        <w:t>.sk</w:t>
      </w:r>
    </w:p>
    <w:p w:rsidR="00CC1FB7" w:rsidRPr="00270E69" w:rsidRDefault="00033E08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270E69">
        <w:rPr>
          <w:rFonts w:ascii="Times New Roman" w:hAnsi="Times New Roman"/>
          <w:sz w:val="20"/>
        </w:rPr>
        <w:t>www.rpms.</w:t>
      </w:r>
      <w:r w:rsidR="00CC1FB7" w:rsidRPr="00270E69">
        <w:rPr>
          <w:rFonts w:ascii="Times New Roman" w:hAnsi="Times New Roman"/>
          <w:sz w:val="20"/>
        </w:rPr>
        <w:t>sk</w:t>
      </w:r>
    </w:p>
    <w:p w:rsidR="0096536B" w:rsidRPr="00270E69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</w:p>
    <w:p w:rsidR="006F10D5" w:rsidRPr="00270E69" w:rsidRDefault="006F10D5" w:rsidP="0096536B">
      <w:pPr>
        <w:rPr>
          <w:lang w:val="sk-SK"/>
        </w:rPr>
      </w:pPr>
    </w:p>
    <w:p w:rsidR="0096536B" w:rsidRPr="00270E69" w:rsidRDefault="0096536B" w:rsidP="0096536B">
      <w:pPr>
        <w:pStyle w:val="Nadpis1"/>
        <w:rPr>
          <w:b/>
          <w:bCs/>
          <w:sz w:val="32"/>
        </w:rPr>
      </w:pPr>
      <w:r w:rsidRPr="00270E69">
        <w:rPr>
          <w:b/>
          <w:bCs/>
          <w:sz w:val="32"/>
        </w:rPr>
        <w:t>Žiadosť o </w:t>
      </w:r>
      <w:r w:rsidR="00193022" w:rsidRPr="00270E69">
        <w:rPr>
          <w:b/>
          <w:bCs/>
          <w:sz w:val="32"/>
        </w:rPr>
        <w:t>licenciu</w:t>
      </w:r>
    </w:p>
    <w:p w:rsidR="0096536B" w:rsidRPr="00270E69" w:rsidRDefault="0096536B" w:rsidP="0096536B">
      <w:pPr>
        <w:rPr>
          <w:lang w:val="sk-SK"/>
        </w:rPr>
      </w:pPr>
    </w:p>
    <w:p w:rsidR="00FC15D9" w:rsidRDefault="0096536B" w:rsidP="0096536B">
      <w:pPr>
        <w:jc w:val="center"/>
        <w:rPr>
          <w:b/>
          <w:lang w:val="sk-SK"/>
        </w:rPr>
      </w:pPr>
      <w:r w:rsidRPr="00270E69">
        <w:rPr>
          <w:b/>
          <w:lang w:val="sk-SK"/>
        </w:rPr>
        <w:t xml:space="preserve">podľa ustanovenia § </w:t>
      </w:r>
      <w:r w:rsidR="00A326DB" w:rsidRPr="00270E69">
        <w:rPr>
          <w:b/>
          <w:lang w:val="sk-SK"/>
        </w:rPr>
        <w:t>19</w:t>
      </w:r>
      <w:r w:rsidR="00F53192" w:rsidRPr="00270E69">
        <w:rPr>
          <w:b/>
          <w:lang w:val="sk-SK"/>
        </w:rPr>
        <w:t>1</w:t>
      </w:r>
      <w:r w:rsidRPr="00270E69">
        <w:rPr>
          <w:b/>
          <w:lang w:val="sk-SK"/>
        </w:rPr>
        <w:t xml:space="preserve"> zákona č. 2</w:t>
      </w:r>
      <w:r w:rsidR="00A326DB" w:rsidRPr="00270E69">
        <w:rPr>
          <w:b/>
          <w:lang w:val="sk-SK"/>
        </w:rPr>
        <w:t>64</w:t>
      </w:r>
      <w:r w:rsidRPr="00270E69">
        <w:rPr>
          <w:b/>
          <w:lang w:val="sk-SK"/>
        </w:rPr>
        <w:t>/20</w:t>
      </w:r>
      <w:r w:rsidR="00A326DB" w:rsidRPr="00270E69">
        <w:rPr>
          <w:b/>
          <w:lang w:val="sk-SK"/>
        </w:rPr>
        <w:t>22</w:t>
      </w:r>
      <w:r w:rsidRPr="00270E69">
        <w:rPr>
          <w:b/>
          <w:lang w:val="sk-SK"/>
        </w:rPr>
        <w:t xml:space="preserve"> Z. z. o</w:t>
      </w:r>
      <w:r w:rsidR="00A326DB" w:rsidRPr="00270E69">
        <w:rPr>
          <w:b/>
          <w:lang w:val="sk-SK"/>
        </w:rPr>
        <w:t> mediálnych službách</w:t>
      </w:r>
    </w:p>
    <w:p w:rsidR="0096536B" w:rsidRPr="00270E69" w:rsidRDefault="00A326DB" w:rsidP="0096536B">
      <w:pPr>
        <w:jc w:val="center"/>
        <w:rPr>
          <w:b/>
          <w:lang w:val="sk-SK"/>
        </w:rPr>
      </w:pPr>
      <w:bookmarkStart w:id="0" w:name="_GoBack"/>
      <w:bookmarkEnd w:id="0"/>
      <w:r w:rsidRPr="00270E69">
        <w:rPr>
          <w:b/>
          <w:lang w:val="sk-SK"/>
        </w:rPr>
        <w:t>(ďalej len „zákon č. 264</w:t>
      </w:r>
      <w:r w:rsidR="0096536B" w:rsidRPr="00270E69">
        <w:rPr>
          <w:b/>
          <w:lang w:val="sk-SK"/>
        </w:rPr>
        <w:t>/20</w:t>
      </w:r>
      <w:r w:rsidRPr="00270E69">
        <w:rPr>
          <w:b/>
          <w:lang w:val="sk-SK"/>
        </w:rPr>
        <w:t>22</w:t>
      </w:r>
      <w:r w:rsidR="0096536B" w:rsidRPr="00270E69">
        <w:rPr>
          <w:b/>
          <w:lang w:val="sk-SK"/>
        </w:rPr>
        <w:t xml:space="preserve"> Z. z.“)</w:t>
      </w:r>
    </w:p>
    <w:p w:rsidR="0096536B" w:rsidRPr="00270E69" w:rsidRDefault="005D1F11" w:rsidP="0096536B">
      <w:pPr>
        <w:jc w:val="both"/>
        <w:rPr>
          <w:sz w:val="28"/>
          <w:lang w:val="sk-SK"/>
        </w:rPr>
      </w:pPr>
      <w:r w:rsidRPr="00270E69"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65405</wp:posOffset>
                </wp:positionH>
                <wp:positionV relativeFrom="paragraph">
                  <wp:posOffset>137160</wp:posOffset>
                </wp:positionV>
                <wp:extent cx="5715000" cy="0"/>
                <wp:effectExtent l="13970" t="6985" r="5080" b="1206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BC7067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15pt,10.8pt" to="455.1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+pI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"/>
            </w:pict>
          </mc:Fallback>
        </mc:AlternateContent>
      </w:r>
    </w:p>
    <w:p w:rsidR="006F10D5" w:rsidRPr="00270E69" w:rsidRDefault="006F10D5" w:rsidP="0096536B">
      <w:pPr>
        <w:jc w:val="both"/>
        <w:rPr>
          <w:lang w:val="sk-SK"/>
        </w:rPr>
      </w:pPr>
    </w:p>
    <w:p w:rsidR="0096536B" w:rsidRPr="00270E69" w:rsidRDefault="000B39F8" w:rsidP="007431F4">
      <w:pPr>
        <w:pStyle w:val="Odsekzoznamu"/>
        <w:numPr>
          <w:ilvl w:val="0"/>
          <w:numId w:val="3"/>
        </w:numPr>
        <w:ind w:left="426"/>
        <w:jc w:val="both"/>
        <w:rPr>
          <w:b/>
          <w:bCs/>
          <w:sz w:val="28"/>
          <w:lang w:val="sk-SK"/>
        </w:rPr>
      </w:pPr>
      <w:r>
        <w:rPr>
          <w:b/>
          <w:bCs/>
          <w:sz w:val="28"/>
          <w:lang w:val="sk-SK"/>
        </w:rPr>
        <w:t>ÚDAJE O ŽIADATEĽOVI</w:t>
      </w:r>
    </w:p>
    <w:p w:rsidR="0096536B" w:rsidRPr="00270E69" w:rsidRDefault="0096536B" w:rsidP="0096536B">
      <w:pPr>
        <w:ind w:left="360"/>
        <w:jc w:val="both"/>
        <w:rPr>
          <w:b/>
          <w:bCs/>
          <w:sz w:val="28"/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96536B" w:rsidRPr="00270E69" w:rsidTr="006E3AB4">
        <w:trPr>
          <w:trHeight w:val="614"/>
        </w:trPr>
        <w:tc>
          <w:tcPr>
            <w:tcW w:w="2541" w:type="dxa"/>
          </w:tcPr>
          <w:p w:rsidR="0096536B" w:rsidRPr="00270E69" w:rsidRDefault="00D275DD" w:rsidP="00D275DD">
            <w:pPr>
              <w:rPr>
                <w:snapToGrid w:val="0"/>
                <w:sz w:val="20"/>
                <w:lang w:val="sk-SK"/>
              </w:rPr>
            </w:pPr>
            <w:r w:rsidRPr="00270E69">
              <w:rPr>
                <w:snapToGrid w:val="0"/>
                <w:sz w:val="20"/>
                <w:lang w:val="sk-SK"/>
              </w:rPr>
              <w:t>Meno a</w:t>
            </w:r>
            <w:r w:rsidR="000B39F8">
              <w:rPr>
                <w:snapToGrid w:val="0"/>
                <w:sz w:val="20"/>
                <w:lang w:val="sk-SK"/>
              </w:rPr>
              <w:t> </w:t>
            </w:r>
            <w:r w:rsidRPr="00270E69">
              <w:rPr>
                <w:snapToGrid w:val="0"/>
                <w:sz w:val="20"/>
                <w:lang w:val="sk-SK"/>
              </w:rPr>
              <w:t>priezvisko</w:t>
            </w:r>
            <w:r w:rsidR="000B39F8">
              <w:rPr>
                <w:snapToGrid w:val="0"/>
                <w:sz w:val="20"/>
                <w:lang w:val="sk-SK"/>
              </w:rPr>
              <w:t>/Názov spoločnosti</w:t>
            </w:r>
          </w:p>
        </w:tc>
        <w:tc>
          <w:tcPr>
            <w:tcW w:w="6600" w:type="dxa"/>
          </w:tcPr>
          <w:p w:rsidR="0096536B" w:rsidRPr="00270E69" w:rsidRDefault="0096536B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F66B0C" w:rsidRPr="00270E69" w:rsidTr="006E3AB4">
        <w:trPr>
          <w:trHeight w:val="614"/>
        </w:trPr>
        <w:tc>
          <w:tcPr>
            <w:tcW w:w="2541" w:type="dxa"/>
          </w:tcPr>
          <w:p w:rsidR="00F66B0C" w:rsidRPr="00270E69" w:rsidRDefault="008609CD" w:rsidP="0096536B">
            <w:pPr>
              <w:rPr>
                <w:snapToGrid w:val="0"/>
                <w:sz w:val="20"/>
                <w:lang w:val="sk-SK"/>
              </w:rPr>
            </w:pPr>
            <w:r w:rsidRPr="00270E69">
              <w:rPr>
                <w:snapToGrid w:val="0"/>
                <w:sz w:val="20"/>
                <w:lang w:val="sk-SK"/>
              </w:rPr>
              <w:t>Číslo autorizácie vysielania</w:t>
            </w:r>
            <w:r w:rsidR="00A57B77">
              <w:rPr>
                <w:snapToGrid w:val="0"/>
                <w:sz w:val="20"/>
                <w:lang w:val="sk-SK"/>
              </w:rPr>
              <w:t xml:space="preserve"> </w:t>
            </w:r>
            <w:r w:rsidR="00A57B77" w:rsidRPr="00A57B77">
              <w:rPr>
                <w:snapToGrid w:val="0"/>
                <w:sz w:val="20"/>
                <w:lang w:val="sk-SK"/>
              </w:rPr>
              <w:t>oprávňujúcej na vysielanie programovej služby, na ktorej vysielanie sa frekvencia má použiť</w:t>
            </w:r>
          </w:p>
        </w:tc>
        <w:tc>
          <w:tcPr>
            <w:tcW w:w="6600" w:type="dxa"/>
          </w:tcPr>
          <w:p w:rsidR="00F66B0C" w:rsidRPr="00270E69" w:rsidRDefault="00F66B0C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7D480B" w:rsidRPr="00270E69" w:rsidTr="006E3AB4">
        <w:trPr>
          <w:trHeight w:val="614"/>
        </w:trPr>
        <w:tc>
          <w:tcPr>
            <w:tcW w:w="2541" w:type="dxa"/>
          </w:tcPr>
          <w:p w:rsidR="007D480B" w:rsidRPr="00270E69" w:rsidRDefault="008609CD" w:rsidP="0096536B">
            <w:pPr>
              <w:rPr>
                <w:snapToGrid w:val="0"/>
                <w:sz w:val="20"/>
                <w:lang w:val="sk-SK"/>
              </w:rPr>
            </w:pPr>
            <w:r w:rsidRPr="00270E69">
              <w:rPr>
                <w:snapToGrid w:val="0"/>
                <w:sz w:val="20"/>
                <w:lang w:val="sk-SK"/>
              </w:rPr>
              <w:t>Názov programovej služby, na ktorej vysielanie sa frekvencia má použiť</w:t>
            </w:r>
          </w:p>
        </w:tc>
        <w:tc>
          <w:tcPr>
            <w:tcW w:w="6600" w:type="dxa"/>
          </w:tcPr>
          <w:p w:rsidR="007D480B" w:rsidRPr="00270E69" w:rsidRDefault="007D480B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96536B" w:rsidRPr="00270E69" w:rsidTr="006E3AB4">
        <w:trPr>
          <w:trHeight w:val="614"/>
        </w:trPr>
        <w:tc>
          <w:tcPr>
            <w:tcW w:w="2541" w:type="dxa"/>
          </w:tcPr>
          <w:p w:rsidR="0096536B" w:rsidRPr="00270E69" w:rsidRDefault="008609CD" w:rsidP="0096536B">
            <w:pPr>
              <w:rPr>
                <w:snapToGrid w:val="0"/>
                <w:sz w:val="20"/>
                <w:lang w:val="sk-SK"/>
              </w:rPr>
            </w:pPr>
            <w:r w:rsidRPr="00270E69">
              <w:rPr>
                <w:snapToGrid w:val="0"/>
                <w:sz w:val="20"/>
                <w:lang w:val="sk-SK"/>
              </w:rPr>
              <w:t>Požadovaná/é frekvencia/e</w:t>
            </w:r>
          </w:p>
        </w:tc>
        <w:tc>
          <w:tcPr>
            <w:tcW w:w="6600" w:type="dxa"/>
          </w:tcPr>
          <w:p w:rsidR="0096536B" w:rsidRPr="00270E69" w:rsidRDefault="0096536B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BF76A5" w:rsidRPr="00270E69" w:rsidTr="006E3AB4">
        <w:trPr>
          <w:trHeight w:val="614"/>
        </w:trPr>
        <w:tc>
          <w:tcPr>
            <w:tcW w:w="2541" w:type="dxa"/>
          </w:tcPr>
          <w:p w:rsidR="00BF76A5" w:rsidRPr="00270E69" w:rsidRDefault="00BF76A5" w:rsidP="00BF76A5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I</w:t>
            </w:r>
            <w:r w:rsidRPr="00BF76A5">
              <w:rPr>
                <w:snapToGrid w:val="0"/>
                <w:sz w:val="20"/>
                <w:lang w:val="sk-SK"/>
              </w:rPr>
              <w:t>nformáci</w:t>
            </w:r>
            <w:r>
              <w:rPr>
                <w:snapToGrid w:val="0"/>
                <w:sz w:val="20"/>
                <w:lang w:val="sk-SK"/>
              </w:rPr>
              <w:t>a</w:t>
            </w:r>
            <w:r w:rsidRPr="00BF76A5">
              <w:rPr>
                <w:snapToGrid w:val="0"/>
                <w:sz w:val="20"/>
                <w:lang w:val="sk-SK"/>
              </w:rPr>
              <w:t xml:space="preserve"> o používaní doplnkovej služby vysielania na požadovanej frekvencii</w:t>
            </w:r>
          </w:p>
        </w:tc>
        <w:tc>
          <w:tcPr>
            <w:tcW w:w="6600" w:type="dxa"/>
          </w:tcPr>
          <w:p w:rsidR="00BF76A5" w:rsidRPr="00270E69" w:rsidRDefault="00BF76A5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F748A3" w:rsidRPr="00270E69" w:rsidTr="006E3AB4">
        <w:trPr>
          <w:trHeight w:val="614"/>
        </w:trPr>
        <w:tc>
          <w:tcPr>
            <w:tcW w:w="2541" w:type="dxa"/>
          </w:tcPr>
          <w:p w:rsidR="00F748A3" w:rsidRPr="00270E69" w:rsidRDefault="00F748A3" w:rsidP="008E7231">
            <w:pPr>
              <w:rPr>
                <w:snapToGrid w:val="0"/>
                <w:sz w:val="20"/>
                <w:lang w:val="sk-SK"/>
              </w:rPr>
            </w:pPr>
            <w:r w:rsidRPr="00270E69">
              <w:rPr>
                <w:snapToGrid w:val="0"/>
                <w:sz w:val="20"/>
                <w:lang w:val="sk-SK"/>
              </w:rPr>
              <w:t>Údaje a doklady o finančných zdrojoch, ktoré má žiadateľ o</w:t>
            </w:r>
            <w:r w:rsidR="008E7231" w:rsidRPr="00270E69">
              <w:rPr>
                <w:snapToGrid w:val="0"/>
                <w:sz w:val="20"/>
                <w:lang w:val="sk-SK"/>
              </w:rPr>
              <w:t> </w:t>
            </w:r>
            <w:r w:rsidRPr="00270E69">
              <w:rPr>
                <w:snapToGrid w:val="0"/>
                <w:sz w:val="20"/>
                <w:lang w:val="sk-SK"/>
              </w:rPr>
              <w:t>licenciu</w:t>
            </w:r>
            <w:r w:rsidR="008E7231" w:rsidRPr="00270E69">
              <w:rPr>
                <w:snapToGrid w:val="0"/>
                <w:sz w:val="20"/>
                <w:lang w:val="sk-SK"/>
              </w:rPr>
              <w:t xml:space="preserve"> </w:t>
            </w:r>
            <w:r w:rsidRPr="00270E69">
              <w:rPr>
                <w:snapToGrid w:val="0"/>
                <w:sz w:val="20"/>
                <w:lang w:val="sk-SK"/>
              </w:rPr>
              <w:t>k dispozícii na vysielanie</w:t>
            </w:r>
          </w:p>
        </w:tc>
        <w:tc>
          <w:tcPr>
            <w:tcW w:w="6600" w:type="dxa"/>
          </w:tcPr>
          <w:p w:rsidR="00F748A3" w:rsidRPr="00270E69" w:rsidRDefault="00F748A3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213A9E" w:rsidTr="009E4542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7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A9E" w:rsidRDefault="00213A9E" w:rsidP="009E4542">
            <w:pPr>
              <w:jc w:val="both"/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Telefón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A9E" w:rsidRDefault="00213A9E" w:rsidP="009E4542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  <w:tr w:rsidR="00213A9E" w:rsidTr="009E4542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7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A9E" w:rsidRDefault="00213A9E" w:rsidP="009E4542">
            <w:pPr>
              <w:jc w:val="both"/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E-mail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A9E" w:rsidRDefault="00213A9E" w:rsidP="009E4542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</w:tbl>
    <w:p w:rsidR="0096536B" w:rsidRPr="00270E69" w:rsidRDefault="0096536B" w:rsidP="0096536B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96536B" w:rsidRPr="00270E69" w:rsidRDefault="0096536B" w:rsidP="0096536B">
      <w:pPr>
        <w:pStyle w:val="Zkladntext3"/>
      </w:pPr>
    </w:p>
    <w:p w:rsidR="0096536B" w:rsidRPr="00270E69" w:rsidRDefault="0096536B" w:rsidP="007431F4">
      <w:pPr>
        <w:pStyle w:val="Odsekzoznamu"/>
        <w:numPr>
          <w:ilvl w:val="0"/>
          <w:numId w:val="3"/>
        </w:numPr>
        <w:ind w:left="426"/>
        <w:jc w:val="both"/>
        <w:rPr>
          <w:b/>
          <w:bCs/>
          <w:caps/>
          <w:sz w:val="28"/>
          <w:lang w:val="sk-SK"/>
        </w:rPr>
      </w:pPr>
      <w:r w:rsidRPr="00270E69">
        <w:rPr>
          <w:b/>
          <w:bCs/>
          <w:caps/>
          <w:sz w:val="28"/>
          <w:lang w:val="sk-SK"/>
        </w:rPr>
        <w:t>Dokumenty</w:t>
      </w:r>
      <w:r w:rsidRPr="00270E69">
        <w:rPr>
          <w:bCs/>
          <w:sz w:val="20"/>
          <w:lang w:val="sk-SK"/>
        </w:rPr>
        <w:t xml:space="preserve">, ktoré sú priložené k žiadosti podľa § </w:t>
      </w:r>
      <w:r w:rsidR="00F524A5" w:rsidRPr="00270E69">
        <w:rPr>
          <w:bCs/>
          <w:sz w:val="20"/>
          <w:lang w:val="sk-SK"/>
        </w:rPr>
        <w:t>1</w:t>
      </w:r>
      <w:r w:rsidR="00035A3F" w:rsidRPr="00270E69">
        <w:rPr>
          <w:bCs/>
          <w:sz w:val="20"/>
          <w:lang w:val="sk-SK"/>
        </w:rPr>
        <w:t>91</w:t>
      </w:r>
      <w:r w:rsidRPr="00270E69">
        <w:rPr>
          <w:bCs/>
          <w:sz w:val="20"/>
          <w:lang w:val="sk-SK"/>
        </w:rPr>
        <w:t xml:space="preserve"> ods. 2 zákona č. </w:t>
      </w:r>
      <w:r w:rsidR="00F524A5" w:rsidRPr="00270E69">
        <w:rPr>
          <w:bCs/>
          <w:sz w:val="20"/>
          <w:lang w:val="sk-SK"/>
        </w:rPr>
        <w:t>264</w:t>
      </w:r>
      <w:r w:rsidRPr="00270E69">
        <w:rPr>
          <w:bCs/>
          <w:sz w:val="20"/>
          <w:lang w:val="sk-SK"/>
        </w:rPr>
        <w:t>/20</w:t>
      </w:r>
      <w:r w:rsidR="00F524A5" w:rsidRPr="00270E69">
        <w:rPr>
          <w:bCs/>
          <w:sz w:val="20"/>
          <w:lang w:val="sk-SK"/>
        </w:rPr>
        <w:t>22</w:t>
      </w:r>
      <w:r w:rsidRPr="00270E69">
        <w:rPr>
          <w:bCs/>
          <w:sz w:val="20"/>
          <w:lang w:val="sk-SK"/>
        </w:rPr>
        <w:t xml:space="preserve"> Z. z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0"/>
        <w:gridCol w:w="8236"/>
      </w:tblGrid>
      <w:tr w:rsidR="0096536B" w:rsidRPr="00270E69" w:rsidTr="004C1278"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270E69" w:rsidRDefault="0096536B" w:rsidP="0096536B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270E69" w:rsidRDefault="00F4412A" w:rsidP="00F4412A">
            <w:pPr>
              <w:jc w:val="both"/>
              <w:rPr>
                <w:snapToGrid w:val="0"/>
                <w:sz w:val="18"/>
                <w:szCs w:val="18"/>
                <w:lang w:val="sk-SK"/>
              </w:rPr>
            </w:pPr>
            <w:r w:rsidRPr="00270E69">
              <w:rPr>
                <w:color w:val="000000"/>
                <w:sz w:val="18"/>
                <w:szCs w:val="18"/>
                <w:lang w:val="sk-SK"/>
              </w:rPr>
              <w:t>doklady preukazujúce skutočnú možnosť získania prostriedkov uvedených v § 191 ods. 1 písm. b)</w:t>
            </w:r>
            <w:r w:rsidR="001C4F45">
              <w:rPr>
                <w:color w:val="000000"/>
                <w:sz w:val="18"/>
                <w:szCs w:val="18"/>
                <w:lang w:val="sk-SK"/>
              </w:rPr>
              <w:t xml:space="preserve"> (finančné zdroje)</w:t>
            </w:r>
            <w:r w:rsidRPr="00270E69">
              <w:rPr>
                <w:color w:val="000000"/>
                <w:sz w:val="18"/>
                <w:szCs w:val="18"/>
                <w:lang w:val="sk-SK"/>
              </w:rPr>
              <w:t>, ich pôvod a zloženie</w:t>
            </w:r>
          </w:p>
        </w:tc>
      </w:tr>
      <w:tr w:rsidR="00F4412A" w:rsidRPr="00270E69" w:rsidTr="004C1278"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412A" w:rsidRPr="00270E69" w:rsidRDefault="00F4412A" w:rsidP="0096536B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412A" w:rsidRPr="00270E69" w:rsidRDefault="00F4412A" w:rsidP="00F4412A">
            <w:pPr>
              <w:jc w:val="both"/>
              <w:rPr>
                <w:color w:val="000000"/>
                <w:sz w:val="18"/>
                <w:szCs w:val="18"/>
                <w:lang w:val="sk-SK"/>
              </w:rPr>
            </w:pPr>
            <w:r w:rsidRPr="00270E69">
              <w:rPr>
                <w:color w:val="000000"/>
                <w:sz w:val="18"/>
                <w:szCs w:val="18"/>
                <w:lang w:val="sk-SK"/>
              </w:rPr>
              <w:t>doklady preukazujúce technické a organizačné predpoklady žiadateľa o licenciu na riadne začatie vysielania a na jeho ďalšie uskutočňovanie</w:t>
            </w:r>
          </w:p>
        </w:tc>
      </w:tr>
      <w:tr w:rsidR="0096536B" w:rsidRPr="00270E69" w:rsidTr="004C1278">
        <w:trPr>
          <w:trHeight w:val="803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270E69" w:rsidRDefault="0096536B" w:rsidP="0096536B">
            <w:pPr>
              <w:jc w:val="both"/>
              <w:rPr>
                <w:b/>
                <w:bCs/>
                <w:sz w:val="32"/>
                <w:lang w:val="sk-SK"/>
              </w:rPr>
            </w:pPr>
            <w:r w:rsidRPr="00270E69">
              <w:rPr>
                <w:sz w:val="20"/>
                <w:lang w:val="sk-SK"/>
              </w:rPr>
              <w:t>iné dokumenty</w:t>
            </w: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270E69" w:rsidRDefault="0096536B" w:rsidP="0096536B">
            <w:pPr>
              <w:widowControl w:val="0"/>
              <w:autoSpaceDE w:val="0"/>
              <w:autoSpaceDN w:val="0"/>
              <w:adjustRightInd w:val="0"/>
              <w:jc w:val="both"/>
              <w:rPr>
                <w:snapToGrid w:val="0"/>
                <w:sz w:val="18"/>
                <w:szCs w:val="18"/>
                <w:lang w:val="sk-SK"/>
              </w:rPr>
            </w:pPr>
          </w:p>
        </w:tc>
      </w:tr>
    </w:tbl>
    <w:p w:rsidR="0096536B" w:rsidRDefault="0096536B" w:rsidP="0096536B">
      <w:pPr>
        <w:pStyle w:val="Zkladntext2"/>
        <w:rPr>
          <w:sz w:val="24"/>
          <w:szCs w:val="24"/>
        </w:rPr>
      </w:pPr>
    </w:p>
    <w:p w:rsidR="006F10D5" w:rsidRDefault="006F10D5" w:rsidP="0096536B">
      <w:pPr>
        <w:pStyle w:val="Zkladntext2"/>
        <w:rPr>
          <w:sz w:val="24"/>
          <w:szCs w:val="24"/>
        </w:rPr>
      </w:pPr>
    </w:p>
    <w:p w:rsidR="00D43954" w:rsidRPr="00270E69" w:rsidRDefault="00D43954" w:rsidP="0096536B">
      <w:pPr>
        <w:pStyle w:val="Zkladntext2"/>
        <w:rPr>
          <w:sz w:val="24"/>
          <w:szCs w:val="24"/>
        </w:rPr>
      </w:pPr>
    </w:p>
    <w:p w:rsidR="001775FA" w:rsidRPr="00270E69" w:rsidRDefault="001775FA" w:rsidP="007431F4">
      <w:pPr>
        <w:pStyle w:val="Zkladntext2"/>
        <w:numPr>
          <w:ilvl w:val="0"/>
          <w:numId w:val="3"/>
        </w:numPr>
        <w:ind w:left="426"/>
      </w:pPr>
      <w:r w:rsidRPr="00270E69">
        <w:rPr>
          <w:caps/>
        </w:rPr>
        <w:lastRenderedPageBreak/>
        <w:t>Čestné vyhlásenie:</w:t>
      </w:r>
    </w:p>
    <w:p w:rsidR="00270E69" w:rsidRPr="00270E69" w:rsidRDefault="00270E69" w:rsidP="00D42DC4">
      <w:pPr>
        <w:tabs>
          <w:tab w:val="left" w:pos="1701"/>
        </w:tabs>
        <w:jc w:val="both"/>
        <w:rPr>
          <w:b/>
          <w:sz w:val="22"/>
          <w:lang w:val="sk-SK"/>
        </w:rPr>
      </w:pPr>
      <w:r w:rsidRPr="00270E69">
        <w:rPr>
          <w:b/>
          <w:sz w:val="22"/>
          <w:lang w:val="sk-SK"/>
        </w:rPr>
        <w:t>Čestne vyhlasujem, že údaje týkajúce sa autorizácie vysielania sú aktuálne, úplné a pravdivé.</w:t>
      </w:r>
    </w:p>
    <w:p w:rsidR="00270E69" w:rsidRPr="00270E69" w:rsidRDefault="00270E69" w:rsidP="00D42DC4">
      <w:pPr>
        <w:tabs>
          <w:tab w:val="left" w:pos="1701"/>
        </w:tabs>
        <w:jc w:val="both"/>
        <w:rPr>
          <w:b/>
          <w:sz w:val="22"/>
          <w:lang w:val="sk-SK"/>
        </w:rPr>
      </w:pPr>
    </w:p>
    <w:p w:rsidR="0096536B" w:rsidRPr="00270E69" w:rsidRDefault="001775FA" w:rsidP="00D42DC4">
      <w:pPr>
        <w:tabs>
          <w:tab w:val="left" w:pos="1701"/>
        </w:tabs>
        <w:jc w:val="both"/>
        <w:rPr>
          <w:b/>
          <w:snapToGrid w:val="0"/>
          <w:sz w:val="22"/>
          <w:lang w:val="sk-SK"/>
        </w:rPr>
      </w:pPr>
      <w:r w:rsidRPr="00270E69">
        <w:rPr>
          <w:b/>
          <w:sz w:val="22"/>
          <w:lang w:val="sk-SK"/>
        </w:rPr>
        <w:t>Č</w:t>
      </w:r>
      <w:r w:rsidRPr="00270E69">
        <w:rPr>
          <w:b/>
          <w:snapToGrid w:val="0"/>
          <w:sz w:val="22"/>
          <w:lang w:val="sk-SK"/>
        </w:rPr>
        <w:t xml:space="preserve">estne vyhlasujem, že všetky </w:t>
      </w:r>
      <w:r w:rsidR="00D42DC4" w:rsidRPr="00270E69">
        <w:rPr>
          <w:b/>
          <w:snapToGrid w:val="0"/>
          <w:sz w:val="22"/>
          <w:lang w:val="sk-SK"/>
        </w:rPr>
        <w:t>údaje uvedené v žiadosti a jej prílohách sú</w:t>
      </w:r>
      <w:r w:rsidR="00270E69" w:rsidRPr="00270E69">
        <w:rPr>
          <w:b/>
          <w:snapToGrid w:val="0"/>
          <w:sz w:val="22"/>
          <w:lang w:val="sk-SK"/>
        </w:rPr>
        <w:t xml:space="preserve"> aktuálne,</w:t>
      </w:r>
      <w:r w:rsidR="00D42DC4" w:rsidRPr="00270E69">
        <w:rPr>
          <w:b/>
          <w:snapToGrid w:val="0"/>
          <w:sz w:val="22"/>
          <w:lang w:val="sk-SK"/>
        </w:rPr>
        <w:t xml:space="preserve"> úplné a pravdivé</w:t>
      </w:r>
      <w:r w:rsidR="0096536B" w:rsidRPr="00270E69">
        <w:rPr>
          <w:b/>
          <w:snapToGrid w:val="0"/>
          <w:sz w:val="22"/>
          <w:lang w:val="sk-SK"/>
        </w:rPr>
        <w:t>.</w:t>
      </w:r>
    </w:p>
    <w:p w:rsidR="001775FA" w:rsidRPr="00270E69" w:rsidRDefault="001775FA" w:rsidP="0096536B">
      <w:pPr>
        <w:pStyle w:val="Zkladntext2"/>
        <w:rPr>
          <w:b w:val="0"/>
          <w:bCs w:val="0"/>
          <w:sz w:val="24"/>
          <w:szCs w:val="24"/>
        </w:rPr>
      </w:pPr>
    </w:p>
    <w:p w:rsidR="0096536B" w:rsidRPr="00270E69" w:rsidRDefault="0096536B" w:rsidP="0096536B">
      <w:pPr>
        <w:rPr>
          <w:b/>
          <w:bCs/>
          <w:lang w:val="sk-SK"/>
        </w:rPr>
      </w:pPr>
    </w:p>
    <w:p w:rsidR="0096536B" w:rsidRPr="00270E69" w:rsidRDefault="0096536B" w:rsidP="0096536B">
      <w:pPr>
        <w:rPr>
          <w:b/>
          <w:bCs/>
          <w:lang w:val="sk-SK"/>
        </w:rPr>
      </w:pPr>
    </w:p>
    <w:p w:rsidR="0096536B" w:rsidRPr="00270E69" w:rsidRDefault="0096536B" w:rsidP="0096536B">
      <w:pPr>
        <w:rPr>
          <w:b/>
          <w:bCs/>
          <w:lang w:val="sk-SK"/>
        </w:rPr>
      </w:pPr>
      <w:r w:rsidRPr="00270E69">
        <w:rPr>
          <w:b/>
          <w:bCs/>
          <w:lang w:val="sk-SK"/>
        </w:rPr>
        <w:t>V ......................................dňa........................         ....................................................................</w:t>
      </w:r>
    </w:p>
    <w:p w:rsidR="0096536B" w:rsidRPr="00270E69" w:rsidRDefault="0096536B" w:rsidP="0096536B">
      <w:pPr>
        <w:pStyle w:val="Nadpis4"/>
        <w:ind w:firstLine="4395"/>
        <w:jc w:val="center"/>
      </w:pPr>
      <w:r w:rsidRPr="00270E69">
        <w:t>Osvedčený podpis žiadateľa</w:t>
      </w:r>
    </w:p>
    <w:p w:rsidR="0096536B" w:rsidRPr="00270E69" w:rsidRDefault="0096536B" w:rsidP="0096536B">
      <w:pPr>
        <w:rPr>
          <w:lang w:val="sk-SK"/>
        </w:rPr>
      </w:pPr>
    </w:p>
    <w:p w:rsidR="0062091C" w:rsidRPr="00270E69" w:rsidRDefault="0062091C" w:rsidP="0096536B">
      <w:pPr>
        <w:rPr>
          <w:lang w:val="sk-SK"/>
        </w:rPr>
      </w:pPr>
    </w:p>
    <w:p w:rsidR="0062091C" w:rsidRPr="00270E69" w:rsidRDefault="0062091C" w:rsidP="0096536B">
      <w:pPr>
        <w:rPr>
          <w:lang w:val="sk-SK"/>
        </w:rPr>
      </w:pPr>
    </w:p>
    <w:p w:rsidR="0062091C" w:rsidRPr="00270E69" w:rsidRDefault="0062091C" w:rsidP="0096536B">
      <w:pPr>
        <w:rPr>
          <w:lang w:val="sk-SK"/>
        </w:rPr>
      </w:pPr>
    </w:p>
    <w:p w:rsidR="0062091C" w:rsidRPr="00270E69" w:rsidRDefault="0062091C" w:rsidP="0096536B">
      <w:pPr>
        <w:rPr>
          <w:lang w:val="sk-SK"/>
        </w:rPr>
      </w:pPr>
    </w:p>
    <w:p w:rsidR="0062091C" w:rsidRPr="00270E69" w:rsidRDefault="0062091C" w:rsidP="0096536B">
      <w:pPr>
        <w:rPr>
          <w:lang w:val="sk-SK"/>
        </w:rPr>
      </w:pPr>
    </w:p>
    <w:p w:rsidR="0062091C" w:rsidRPr="00270E69" w:rsidRDefault="0062091C" w:rsidP="0096536B">
      <w:pPr>
        <w:rPr>
          <w:lang w:val="sk-SK"/>
        </w:rPr>
      </w:pPr>
    </w:p>
    <w:p w:rsidR="00895DAA" w:rsidRPr="00270E69" w:rsidRDefault="00895DAA" w:rsidP="0096536B">
      <w:pPr>
        <w:rPr>
          <w:lang w:val="sk-SK"/>
        </w:rPr>
      </w:pPr>
    </w:p>
    <w:p w:rsidR="0062091C" w:rsidRPr="00270E69" w:rsidRDefault="0062091C" w:rsidP="0096536B">
      <w:pPr>
        <w:rPr>
          <w:lang w:val="sk-SK"/>
        </w:rPr>
      </w:pPr>
    </w:p>
    <w:p w:rsidR="00DD6E99" w:rsidRPr="00270E69" w:rsidRDefault="00DD6E99" w:rsidP="00DD6E99">
      <w:pPr>
        <w:pStyle w:val="Zkladntext2"/>
        <w:rPr>
          <w:bCs w:val="0"/>
          <w:sz w:val="24"/>
          <w:szCs w:val="24"/>
        </w:rPr>
      </w:pPr>
      <w:r w:rsidRPr="00270E69">
        <w:rPr>
          <w:bCs w:val="0"/>
          <w:sz w:val="24"/>
          <w:szCs w:val="24"/>
        </w:rPr>
        <w:t>Upozornenie:</w:t>
      </w:r>
    </w:p>
    <w:p w:rsidR="00DD6E99" w:rsidRPr="00270E69" w:rsidRDefault="00DD6E99" w:rsidP="00DD6E99">
      <w:pPr>
        <w:pStyle w:val="Zkladntext2"/>
        <w:rPr>
          <w:b w:val="0"/>
          <w:bCs w:val="0"/>
          <w:sz w:val="24"/>
          <w:szCs w:val="24"/>
        </w:rPr>
      </w:pPr>
      <w:r w:rsidRPr="00270E69">
        <w:rPr>
          <w:b w:val="0"/>
          <w:bCs w:val="0"/>
          <w:sz w:val="24"/>
          <w:szCs w:val="24"/>
        </w:rPr>
        <w:t>Spolu s podaním žiadosti je potrebné zaplatiť poplatok podľa aktuálneho Sadzobníka správnych poplatkov, ktorý je zverejnený na webovej stránke Rady (</w:t>
      </w:r>
      <w:hyperlink r:id="rId8" w:history="1">
        <w:r w:rsidRPr="00270E69">
          <w:rPr>
            <w:rStyle w:val="Hypertextovprepojenie"/>
            <w:b w:val="0"/>
            <w:bCs w:val="0"/>
            <w:sz w:val="24"/>
            <w:szCs w:val="24"/>
          </w:rPr>
          <w:t>https://rpms.sk/node/48</w:t>
        </w:r>
      </w:hyperlink>
      <w:r w:rsidRPr="00270E69">
        <w:rPr>
          <w:b w:val="0"/>
          <w:bCs w:val="0"/>
          <w:sz w:val="24"/>
          <w:szCs w:val="24"/>
        </w:rPr>
        <w:t>).</w:t>
      </w:r>
    </w:p>
    <w:sectPr w:rsidR="00DD6E99" w:rsidRPr="00270E69" w:rsidSect="0096536B">
      <w:footerReference w:type="even" r:id="rId9"/>
      <w:footerReference w:type="default" r:id="rId10"/>
      <w:pgSz w:w="11907" w:h="16840" w:code="9"/>
      <w:pgMar w:top="1418" w:right="1134" w:bottom="1418" w:left="1134" w:header="709" w:footer="96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4B37" w:rsidRDefault="00F24B37">
      <w:r>
        <w:separator/>
      </w:r>
    </w:p>
  </w:endnote>
  <w:endnote w:type="continuationSeparator" w:id="0">
    <w:p w:rsidR="00F24B37" w:rsidRDefault="00F24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FC15D9">
      <w:rPr>
        <w:rStyle w:val="slostrany"/>
        <w:noProof/>
      </w:rPr>
      <w:t>2</w: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4B37" w:rsidRDefault="00F24B37">
      <w:r>
        <w:separator/>
      </w:r>
    </w:p>
  </w:footnote>
  <w:footnote w:type="continuationSeparator" w:id="0">
    <w:p w:rsidR="00F24B37" w:rsidRDefault="00F24B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BC35E8"/>
    <w:multiLevelType w:val="hybridMultilevel"/>
    <w:tmpl w:val="D480CE4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134EC2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61D91943"/>
    <w:multiLevelType w:val="hybridMultilevel"/>
    <w:tmpl w:val="E3885D62"/>
    <w:lvl w:ilvl="0" w:tplc="044AE710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cxNTIwNDRW0lEKTi0uzszPAykwrgUAE5MUhiwAAAA="/>
  </w:docVars>
  <w:rsids>
    <w:rsidRoot w:val="0096536B"/>
    <w:rsid w:val="00002533"/>
    <w:rsid w:val="00033E08"/>
    <w:rsid w:val="00035A3F"/>
    <w:rsid w:val="00072365"/>
    <w:rsid w:val="000B39F8"/>
    <w:rsid w:val="000C0392"/>
    <w:rsid w:val="000F5B6F"/>
    <w:rsid w:val="00144DB6"/>
    <w:rsid w:val="0016196E"/>
    <w:rsid w:val="001775FA"/>
    <w:rsid w:val="00193022"/>
    <w:rsid w:val="00193206"/>
    <w:rsid w:val="001B7B89"/>
    <w:rsid w:val="001C4F45"/>
    <w:rsid w:val="001E2840"/>
    <w:rsid w:val="001F031A"/>
    <w:rsid w:val="001F3BF2"/>
    <w:rsid w:val="001F3FCE"/>
    <w:rsid w:val="001F5387"/>
    <w:rsid w:val="001F7494"/>
    <w:rsid w:val="00213A9E"/>
    <w:rsid w:val="00232B89"/>
    <w:rsid w:val="00245995"/>
    <w:rsid w:val="00266A37"/>
    <w:rsid w:val="00270E69"/>
    <w:rsid w:val="00280B3E"/>
    <w:rsid w:val="002D5F1F"/>
    <w:rsid w:val="00300C32"/>
    <w:rsid w:val="00310820"/>
    <w:rsid w:val="003178BA"/>
    <w:rsid w:val="00381C94"/>
    <w:rsid w:val="003E487B"/>
    <w:rsid w:val="00414134"/>
    <w:rsid w:val="00440E9F"/>
    <w:rsid w:val="00451CB3"/>
    <w:rsid w:val="004856B3"/>
    <w:rsid w:val="004C1278"/>
    <w:rsid w:val="004C3EA1"/>
    <w:rsid w:val="00580B11"/>
    <w:rsid w:val="00590DF9"/>
    <w:rsid w:val="005D1F11"/>
    <w:rsid w:val="005D6BC6"/>
    <w:rsid w:val="0060616E"/>
    <w:rsid w:val="00616FF1"/>
    <w:rsid w:val="0062091C"/>
    <w:rsid w:val="00636B04"/>
    <w:rsid w:val="00637F6E"/>
    <w:rsid w:val="0065412D"/>
    <w:rsid w:val="00666B42"/>
    <w:rsid w:val="006B5ED4"/>
    <w:rsid w:val="006E3AB4"/>
    <w:rsid w:val="006E6DFD"/>
    <w:rsid w:val="006E7C9A"/>
    <w:rsid w:val="006F10D5"/>
    <w:rsid w:val="006F686D"/>
    <w:rsid w:val="00700102"/>
    <w:rsid w:val="0070533E"/>
    <w:rsid w:val="0070651F"/>
    <w:rsid w:val="00722761"/>
    <w:rsid w:val="007431F4"/>
    <w:rsid w:val="00747B71"/>
    <w:rsid w:val="007C29A0"/>
    <w:rsid w:val="007D248E"/>
    <w:rsid w:val="007D480B"/>
    <w:rsid w:val="00803125"/>
    <w:rsid w:val="00814719"/>
    <w:rsid w:val="00824FFA"/>
    <w:rsid w:val="00854798"/>
    <w:rsid w:val="008609CD"/>
    <w:rsid w:val="008714E7"/>
    <w:rsid w:val="008716A3"/>
    <w:rsid w:val="0089426A"/>
    <w:rsid w:val="0089517B"/>
    <w:rsid w:val="00895DAA"/>
    <w:rsid w:val="008A3CEA"/>
    <w:rsid w:val="008E7231"/>
    <w:rsid w:val="00904C48"/>
    <w:rsid w:val="00912299"/>
    <w:rsid w:val="0094194F"/>
    <w:rsid w:val="00956907"/>
    <w:rsid w:val="0096536B"/>
    <w:rsid w:val="00995029"/>
    <w:rsid w:val="00996EB1"/>
    <w:rsid w:val="009A6968"/>
    <w:rsid w:val="009F3988"/>
    <w:rsid w:val="00A160DB"/>
    <w:rsid w:val="00A326DB"/>
    <w:rsid w:val="00A52915"/>
    <w:rsid w:val="00A568F7"/>
    <w:rsid w:val="00A57B77"/>
    <w:rsid w:val="00A739BC"/>
    <w:rsid w:val="00B26301"/>
    <w:rsid w:val="00B42DDC"/>
    <w:rsid w:val="00B613C2"/>
    <w:rsid w:val="00BA1858"/>
    <w:rsid w:val="00BC0147"/>
    <w:rsid w:val="00BF6CB3"/>
    <w:rsid w:val="00BF76A5"/>
    <w:rsid w:val="00C25E57"/>
    <w:rsid w:val="00CC1FB7"/>
    <w:rsid w:val="00CE3A39"/>
    <w:rsid w:val="00D275DD"/>
    <w:rsid w:val="00D30176"/>
    <w:rsid w:val="00D42DC4"/>
    <w:rsid w:val="00D43954"/>
    <w:rsid w:val="00DB5D21"/>
    <w:rsid w:val="00DD6E99"/>
    <w:rsid w:val="00DF0EC6"/>
    <w:rsid w:val="00E619EA"/>
    <w:rsid w:val="00E625BF"/>
    <w:rsid w:val="00E70299"/>
    <w:rsid w:val="00E75DCB"/>
    <w:rsid w:val="00EA50D0"/>
    <w:rsid w:val="00EC0507"/>
    <w:rsid w:val="00F01B6D"/>
    <w:rsid w:val="00F01D2C"/>
    <w:rsid w:val="00F05545"/>
    <w:rsid w:val="00F2224A"/>
    <w:rsid w:val="00F24B37"/>
    <w:rsid w:val="00F4412A"/>
    <w:rsid w:val="00F524A5"/>
    <w:rsid w:val="00F53192"/>
    <w:rsid w:val="00F55604"/>
    <w:rsid w:val="00F6113C"/>
    <w:rsid w:val="00F66B0C"/>
    <w:rsid w:val="00F748A3"/>
    <w:rsid w:val="00F97E95"/>
    <w:rsid w:val="00FA2D5B"/>
    <w:rsid w:val="00FA4966"/>
    <w:rsid w:val="00FC15D9"/>
    <w:rsid w:val="00FC4C1C"/>
    <w:rsid w:val="00FF1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16C792"/>
  <w15:chartTrackingRefBased/>
  <w15:docId w15:val="{8EE75371-E9AE-4DC0-84AB-3B71FA937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6536B"/>
    <w:rPr>
      <w:sz w:val="24"/>
      <w:szCs w:val="24"/>
      <w:lang w:val="en-US"/>
    </w:rPr>
  </w:style>
  <w:style w:type="paragraph" w:styleId="Nadpis1">
    <w:name w:val="heading 1"/>
    <w:basedOn w:val="Normlny"/>
    <w:next w:val="Normlny"/>
    <w:qFormat/>
    <w:rsid w:val="0096536B"/>
    <w:pPr>
      <w:keepNext/>
      <w:jc w:val="center"/>
      <w:outlineLvl w:val="0"/>
    </w:pPr>
    <w:rPr>
      <w:szCs w:val="20"/>
      <w:lang w:val="sk-SK"/>
    </w:rPr>
  </w:style>
  <w:style w:type="paragraph" w:styleId="Nadpis4">
    <w:name w:val="heading 4"/>
    <w:basedOn w:val="Normlny"/>
    <w:next w:val="Normlny"/>
    <w:qFormat/>
    <w:rsid w:val="0096536B"/>
    <w:pPr>
      <w:keepNext/>
      <w:jc w:val="right"/>
      <w:outlineLvl w:val="3"/>
    </w:pPr>
    <w:rPr>
      <w:b/>
      <w:bCs/>
      <w:szCs w:val="20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ZkladntextIMP">
    <w:name w:val="Základní text_IMP"/>
    <w:basedOn w:val="Normlny"/>
    <w:rsid w:val="0096536B"/>
    <w:pPr>
      <w:tabs>
        <w:tab w:val="left" w:pos="-1440"/>
      </w:tabs>
      <w:suppressAutoHyphens/>
      <w:spacing w:line="276" w:lineRule="auto"/>
    </w:pPr>
    <w:rPr>
      <w:rFonts w:ascii="Arial" w:hAnsi="Arial"/>
      <w:szCs w:val="20"/>
      <w:lang w:val="sk-SK"/>
    </w:rPr>
  </w:style>
  <w:style w:type="paragraph" w:styleId="Zkladntext">
    <w:name w:val="Body Text"/>
    <w:basedOn w:val="Normlny"/>
    <w:rsid w:val="0096536B"/>
    <w:pPr>
      <w:jc w:val="center"/>
    </w:pPr>
    <w:rPr>
      <w:b/>
      <w:bCs/>
      <w:szCs w:val="20"/>
      <w:lang w:val="sk-SK"/>
    </w:rPr>
  </w:style>
  <w:style w:type="character" w:styleId="Odkaznapoznmkupodiarou">
    <w:name w:val="footnote reference"/>
    <w:semiHidden/>
    <w:rsid w:val="0096536B"/>
    <w:rPr>
      <w:vertAlign w:val="superscript"/>
    </w:rPr>
  </w:style>
  <w:style w:type="paragraph" w:styleId="Zkladntext2">
    <w:name w:val="Body Text 2"/>
    <w:basedOn w:val="Normlny"/>
    <w:link w:val="Zkladntext2Char"/>
    <w:rsid w:val="0096536B"/>
    <w:pPr>
      <w:jc w:val="both"/>
    </w:pPr>
    <w:rPr>
      <w:b/>
      <w:bCs/>
      <w:snapToGrid w:val="0"/>
      <w:sz w:val="28"/>
      <w:szCs w:val="20"/>
      <w:lang w:val="sk-SK"/>
    </w:rPr>
  </w:style>
  <w:style w:type="paragraph" w:styleId="Zkladntext3">
    <w:name w:val="Body Text 3"/>
    <w:basedOn w:val="Normlny"/>
    <w:rsid w:val="0096536B"/>
    <w:pPr>
      <w:jc w:val="both"/>
    </w:pPr>
    <w:rPr>
      <w:sz w:val="20"/>
      <w:szCs w:val="20"/>
      <w:lang w:val="sk-SK"/>
    </w:rPr>
  </w:style>
  <w:style w:type="paragraph" w:styleId="Textpoznmkypodiarou">
    <w:name w:val="footnote text"/>
    <w:basedOn w:val="Normlny"/>
    <w:semiHidden/>
    <w:rsid w:val="0096536B"/>
    <w:rPr>
      <w:sz w:val="20"/>
      <w:szCs w:val="20"/>
      <w:lang w:val="sk-SK"/>
    </w:rPr>
  </w:style>
  <w:style w:type="character" w:styleId="slostrany">
    <w:name w:val="page number"/>
    <w:basedOn w:val="Predvolenpsmoodseku"/>
    <w:rsid w:val="0096536B"/>
  </w:style>
  <w:style w:type="paragraph" w:styleId="Pta">
    <w:name w:val="footer"/>
    <w:basedOn w:val="Normlny"/>
    <w:rsid w:val="0096536B"/>
    <w:pPr>
      <w:tabs>
        <w:tab w:val="center" w:pos="4536"/>
        <w:tab w:val="right" w:pos="9072"/>
      </w:tabs>
    </w:pPr>
    <w:rPr>
      <w:sz w:val="20"/>
      <w:szCs w:val="20"/>
      <w:lang w:val="sk-SK"/>
    </w:rPr>
  </w:style>
  <w:style w:type="character" w:styleId="Hypertextovprepojenie">
    <w:name w:val="Hyperlink"/>
    <w:rsid w:val="0096536B"/>
    <w:rPr>
      <w:color w:val="0000FF"/>
      <w:u w:val="single"/>
    </w:rPr>
  </w:style>
  <w:style w:type="paragraph" w:styleId="Obyajntext">
    <w:name w:val="Plain Text"/>
    <w:basedOn w:val="Normlny"/>
    <w:rsid w:val="0096536B"/>
    <w:rPr>
      <w:rFonts w:ascii="Courier New" w:hAnsi="Courier New" w:cs="Courier New"/>
      <w:sz w:val="20"/>
      <w:szCs w:val="20"/>
      <w:lang w:val="sk-SK"/>
    </w:rPr>
  </w:style>
  <w:style w:type="paragraph" w:styleId="Hlavika">
    <w:name w:val="header"/>
    <w:basedOn w:val="Normlny"/>
    <w:rsid w:val="00B42DDC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y"/>
    <w:link w:val="TextbublinyChar"/>
    <w:rsid w:val="006E3AB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6E3AB4"/>
    <w:rPr>
      <w:rFonts w:ascii="Segoe UI" w:hAnsi="Segoe UI" w:cs="Segoe UI"/>
      <w:sz w:val="18"/>
      <w:szCs w:val="18"/>
      <w:lang w:val="en-US"/>
    </w:rPr>
  </w:style>
  <w:style w:type="paragraph" w:styleId="Odsekzoznamu">
    <w:name w:val="List Paragraph"/>
    <w:basedOn w:val="Normlny"/>
    <w:uiPriority w:val="34"/>
    <w:qFormat/>
    <w:rsid w:val="00F6113C"/>
    <w:pPr>
      <w:ind w:left="708"/>
    </w:pPr>
  </w:style>
  <w:style w:type="character" w:customStyle="1" w:styleId="Zkladntext2Char">
    <w:name w:val="Základný text 2 Char"/>
    <w:basedOn w:val="Predvolenpsmoodseku"/>
    <w:link w:val="Zkladntext2"/>
    <w:rsid w:val="00956907"/>
    <w:rPr>
      <w:b/>
      <w:bCs/>
      <w:snapToGrid w:val="0"/>
      <w:sz w:val="28"/>
    </w:rPr>
  </w:style>
  <w:style w:type="character" w:styleId="PouitHypertextovPrepojenie">
    <w:name w:val="FollowedHyperlink"/>
    <w:basedOn w:val="Predvolenpsmoodseku"/>
    <w:rsid w:val="00580B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31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pms.sk/node/4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E72F1-F44D-4494-8B3E-943FCC0B8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RADA PRE VYSIELANIE A RETRANSMISIU</vt:lpstr>
    </vt:vector>
  </TitlesOfParts>
  <Company>Rada pre vysielanie a retransmisiu</Company>
  <LinksUpToDate>false</LinksUpToDate>
  <CharactersWithSpaces>1748</CharactersWithSpaces>
  <SharedDoc>false</SharedDoc>
  <HLinks>
    <vt:vector size="12" baseType="variant">
      <vt:variant>
        <vt:i4>3080252</vt:i4>
      </vt:variant>
      <vt:variant>
        <vt:i4>3</vt:i4>
      </vt:variant>
      <vt:variant>
        <vt:i4>0</vt:i4>
      </vt:variant>
      <vt:variant>
        <vt:i4>5</vt:i4>
      </vt:variant>
      <vt:variant>
        <vt:lpwstr>https://m.ekolky.gov.sk/Login.aspx</vt:lpwstr>
      </vt:variant>
      <vt:variant>
        <vt:lpwstr/>
      </vt:variant>
      <vt:variant>
        <vt:i4>65622</vt:i4>
      </vt:variant>
      <vt:variant>
        <vt:i4>0</vt:i4>
      </vt:variant>
      <vt:variant>
        <vt:i4>0</vt:i4>
      </vt:variant>
      <vt:variant>
        <vt:i4>5</vt:i4>
      </vt:variant>
      <vt:variant>
        <vt:lpwstr>https://rpms.sk/podavanie-podnetov/sadzobnik-spravnych-poplatk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A PRE VYSIELANIE A RETRANSMISIU</dc:title>
  <dc:subject/>
  <dc:creator>hrnciarik</dc:creator>
  <cp:keywords/>
  <dc:description/>
  <cp:lastModifiedBy>Ivan Tarabcak</cp:lastModifiedBy>
  <cp:revision>40</cp:revision>
  <cp:lastPrinted>2011-07-13T13:18:00Z</cp:lastPrinted>
  <dcterms:created xsi:type="dcterms:W3CDTF">2022-09-23T11:25:00Z</dcterms:created>
  <dcterms:modified xsi:type="dcterms:W3CDTF">2023-04-06T07:51:00Z</dcterms:modified>
</cp:coreProperties>
</file>